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B908A" w14:textId="77777777" w:rsidR="00E042AC" w:rsidRDefault="00E1711D" w:rsidP="004C1838">
      <w:pPr>
        <w:bidi/>
        <w:spacing w:after="360"/>
      </w:pPr>
      <w:bookmarkStart w:id="0" w:name="_GoBack"/>
      <w:bookmarkEnd w:id="0"/>
      <w:r>
        <w:rPr>
          <w:rtl/>
          <w:lang w:bidi="ps"/>
        </w:rPr>
        <w:t xml:space="preserve">تاسو د مالوماتو دا پاڼه ترلاسه کړې ځکه تاسو او/یا ستاسو  کورنۍ د روغتیا له ډیپارټمنټ څخه یو لیک (فرمان) ترلاسه کړی چې تاسو د </w:t>
      </w:r>
      <w:r>
        <w:rPr>
          <w:b/>
          <w:bCs/>
          <w:rtl/>
          <w:lang w:bidi="ps"/>
        </w:rPr>
        <w:t>کورني قرنطین</w:t>
      </w:r>
      <w:r>
        <w:rPr>
          <w:rtl/>
          <w:lang w:bidi="ps"/>
        </w:rPr>
        <w:t xml:space="preserve"> تر لاندې راولي.</w:t>
      </w:r>
    </w:p>
    <w:p w14:paraId="5AB4D486" w14:textId="77777777" w:rsidR="00E1711D" w:rsidRPr="00E1711D" w:rsidRDefault="00E1711D" w:rsidP="008D5BE8">
      <w:pPr>
        <w:bidi/>
        <w:rPr>
          <w:b/>
        </w:rPr>
      </w:pPr>
      <w:r>
        <w:rPr>
          <w:b/>
          <w:bCs/>
          <w:rtl/>
          <w:lang w:bidi="ps"/>
        </w:rPr>
        <w:t>ولې دا اقدام ترسره کيږي؟</w:t>
      </w:r>
    </w:p>
    <w:p w14:paraId="664A0313" w14:textId="77777777" w:rsidR="004C1838" w:rsidRDefault="002B73ED" w:rsidP="008D5BE8">
      <w:pPr>
        <w:bidi/>
      </w:pPr>
      <w:r>
        <w:rPr>
          <w:rtl/>
          <w:lang w:bidi="ps"/>
        </w:rPr>
        <w:t xml:space="preserve">یو ښه دلیل شته چې موږ شکمن کوي چې تاسو او/یا ستاسو په کورنۍ کې یو غړی د کروناوایرس په نادر وایرس باندې اخته شوی دی. </w:t>
      </w:r>
    </w:p>
    <w:p w14:paraId="4064ED68" w14:textId="77777777" w:rsidR="00770692" w:rsidRDefault="00E1711D" w:rsidP="008D5BE8">
      <w:pPr>
        <w:bidi/>
      </w:pPr>
      <w:r>
        <w:rPr>
          <w:rtl/>
          <w:lang w:bidi="ps"/>
        </w:rPr>
        <w:t xml:space="preserve">د روغتیا ډیپارټمنټ دا تصمیم نیولی چې تاسو د کورني تر اجباري قرنطین لاندې راولي تر څو نورو ته د دې وایرس له خپرېدو مخنیوی وکړي. </w:t>
      </w:r>
    </w:p>
    <w:p w14:paraId="7AF49222" w14:textId="77777777" w:rsidR="004319DA" w:rsidRDefault="004319DA" w:rsidP="008D5BE8">
      <w:pPr>
        <w:bidi/>
      </w:pPr>
      <w:r>
        <w:rPr>
          <w:rtl/>
          <w:lang w:bidi="ps"/>
        </w:rPr>
        <w:t xml:space="preserve">دا وایرس د مشخصو اشخاصو، لکه له روغتیايي ستونزو او یا کمزوري مصونیت لرونکو مسنو اشخاصو لپاره ډېر ګواښمن دی. </w:t>
      </w:r>
    </w:p>
    <w:p w14:paraId="13971D03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s"/>
        </w:rPr>
        <w:t>قرنطین په څه مانا دی؟</w:t>
      </w:r>
    </w:p>
    <w:p w14:paraId="2740BCE8" w14:textId="77777777" w:rsidR="00770692" w:rsidRDefault="00E1711D" w:rsidP="008D5BE8">
      <w:pPr>
        <w:bidi/>
      </w:pPr>
      <w:r>
        <w:rPr>
          <w:rtl/>
          <w:lang w:bidi="ps"/>
        </w:rPr>
        <w:t xml:space="preserve">قرنطین په دې مانا دی چې تاسو </w:t>
      </w:r>
      <w:r>
        <w:rPr>
          <w:u w:val="single"/>
          <w:rtl/>
          <w:lang w:bidi="ps"/>
        </w:rPr>
        <w:t>اجازه نه لرئ</w:t>
      </w:r>
      <w:r>
        <w:rPr>
          <w:rtl/>
          <w:lang w:bidi="ps"/>
        </w:rPr>
        <w:t xml:space="preserve"> تر څو له خپلې استوګنې څخه ان د قدم اخیستلو یا خریدارۍ لپاره </w:t>
      </w:r>
      <w:r>
        <w:rPr>
          <w:u w:val="single"/>
          <w:rtl/>
          <w:lang w:bidi="ps"/>
        </w:rPr>
        <w:t>بهر ووځئ</w:t>
      </w:r>
      <w:r>
        <w:rPr>
          <w:rtl/>
          <w:lang w:bidi="ps"/>
        </w:rPr>
        <w:t xml:space="preserve">. </w:t>
      </w:r>
    </w:p>
    <w:p w14:paraId="799BC853" w14:textId="77777777" w:rsidR="00E1711D" w:rsidRDefault="00E1711D" w:rsidP="008D5BE8">
      <w:pPr>
        <w:bidi/>
      </w:pPr>
      <w:r>
        <w:rPr>
          <w:rtl/>
          <w:lang w:bidi="ps"/>
        </w:rPr>
        <w:t>تاسو باید په خپله خونه کې پاتې شئ. تاسو نشئ کولی تر څو په تفریحي فعالیتونو کې برخه واخلئ.</w:t>
      </w:r>
    </w:p>
    <w:p w14:paraId="68611342" w14:textId="77777777" w:rsidR="004319DA" w:rsidRPr="004319DA" w:rsidRDefault="004319DA" w:rsidP="008D5BE8">
      <w:pPr>
        <w:bidi/>
        <w:rPr>
          <w:b/>
        </w:rPr>
      </w:pPr>
      <w:r>
        <w:rPr>
          <w:b/>
          <w:bCs/>
          <w:rtl/>
          <w:lang w:bidi="ps"/>
        </w:rPr>
        <w:t>د څومره وخت لپاره باید په قرنطین کې پاتې شم؟</w:t>
      </w:r>
    </w:p>
    <w:p w14:paraId="6F2CB599" w14:textId="77777777" w:rsidR="004C1838" w:rsidRDefault="004319DA" w:rsidP="004C1838">
      <w:pPr>
        <w:bidi/>
      </w:pPr>
      <w:r>
        <w:rPr>
          <w:rtl/>
          <w:lang w:bidi="ps"/>
        </w:rPr>
        <w:t xml:space="preserve">ستاسو قرنطین په احتمالي توګه ښايي تر </w:t>
      </w:r>
      <w:r>
        <w:rPr>
          <w:u w:val="single"/>
          <w:rtl/>
          <w:lang w:bidi="ps"/>
        </w:rPr>
        <w:t>دوو اونیو</w:t>
      </w:r>
      <w:r>
        <w:rPr>
          <w:rtl/>
          <w:lang w:bidi="ps"/>
        </w:rPr>
        <w:t xml:space="preserve"> دوام ومومي. د روغتیا ډیپارټمنټ به مشخصه نېټه تعین کړي.</w:t>
      </w:r>
    </w:p>
    <w:p w14:paraId="213F9AA1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s"/>
        </w:rPr>
        <w:t>ایا اجازه لرم تر څو له خپلې خونې ووزم؟</w:t>
      </w:r>
    </w:p>
    <w:p w14:paraId="201BE9A2" w14:textId="77777777" w:rsidR="004319DA" w:rsidRDefault="004319DA" w:rsidP="008D5BE8">
      <w:pPr>
        <w:bidi/>
      </w:pPr>
      <w:r>
        <w:rPr>
          <w:rtl/>
          <w:lang w:bidi="ps"/>
        </w:rPr>
        <w:t xml:space="preserve">نه. تاسو یواځې په هغه صورت کې د وتلو اجازه لرئ که له هغه تشناب څخه کار اخلئ چې په انګړ کې موقعیت لري. </w:t>
      </w:r>
    </w:p>
    <w:p w14:paraId="69DEA8D7" w14:textId="77777777" w:rsidR="004319DA" w:rsidRPr="004319DA" w:rsidRDefault="004319DA" w:rsidP="004319DA">
      <w:pPr>
        <w:bidi/>
        <w:rPr>
          <w:b/>
        </w:rPr>
      </w:pPr>
      <w:r>
        <w:rPr>
          <w:b/>
          <w:bCs/>
          <w:rtl/>
          <w:lang w:bidi="ps"/>
        </w:rPr>
        <w:t>څه باید وکړم؟</w:t>
      </w:r>
    </w:p>
    <w:p w14:paraId="1E003AC4" w14:textId="77777777" w:rsidR="00770692" w:rsidRDefault="004319DA" w:rsidP="008D5BE8">
      <w:pPr>
        <w:bidi/>
      </w:pPr>
      <w:r>
        <w:rPr>
          <w:rtl/>
          <w:lang w:bidi="ps"/>
        </w:rPr>
        <w:t xml:space="preserve">خپل لاسونه وخت په وخت ونیسئ او که پوزه مو بهېږي، له کاغذي دستمال څخه کار واخلئ. </w:t>
      </w:r>
    </w:p>
    <w:p w14:paraId="09DB31F2" w14:textId="77777777" w:rsidR="00E1711D" w:rsidRDefault="004319DA" w:rsidP="008D5BE8">
      <w:pPr>
        <w:bidi/>
      </w:pPr>
      <w:r>
        <w:rPr>
          <w:rtl/>
          <w:lang w:bidi="ps"/>
        </w:rPr>
        <w:t>که تاسو له نورو اشخاصو سره خونه شریکوئ، له هغو کسانو څخه واټن ډېر کړئ او فزیکي اړیکې ورسره بندې کړئ.</w:t>
      </w:r>
    </w:p>
    <w:p w14:paraId="3917C1FE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s"/>
        </w:rPr>
        <w:t>دا زما د کورنۍ/ملګرو لپاره په څه مانا ده؟</w:t>
      </w:r>
    </w:p>
    <w:p w14:paraId="5F7A0623" w14:textId="77777777" w:rsidR="00E1711D" w:rsidRDefault="004319DA" w:rsidP="008D5BE8">
      <w:pPr>
        <w:bidi/>
      </w:pPr>
      <w:r>
        <w:rPr>
          <w:rtl/>
          <w:lang w:bidi="ps"/>
        </w:rPr>
        <w:t>تاسو کولی شئ له خپلې کورنۍ یا ملګرو سره چې ستاسو سره په یوه خونه کې نه اوسېږي، د ټلیفون له لارې اړیکې وساتئ.</w:t>
      </w:r>
    </w:p>
    <w:p w14:paraId="674A56E3" w14:textId="77777777" w:rsidR="00E1711D" w:rsidRPr="004319DA" w:rsidRDefault="00E1711D" w:rsidP="008D5BE8">
      <w:pPr>
        <w:bidi/>
        <w:rPr>
          <w:b/>
        </w:rPr>
      </w:pPr>
      <w:r>
        <w:rPr>
          <w:b/>
          <w:bCs/>
          <w:rtl/>
          <w:lang w:bidi="ps"/>
        </w:rPr>
        <w:t>خواړه به څه ډول ترلاسه کوم؟</w:t>
      </w:r>
    </w:p>
    <w:p w14:paraId="29F42B11" w14:textId="77777777" w:rsidR="00E1711D" w:rsidRDefault="004319DA" w:rsidP="008D5BE8">
      <w:pPr>
        <w:bidi/>
      </w:pPr>
      <w:r>
        <w:rPr>
          <w:rtl/>
          <w:lang w:bidi="ps"/>
        </w:rPr>
        <w:t>کارکوونکي به تاسو ته خواړه ستاسو خونې ته دروړي. تاسو اجازه نه لرئ چې کانتین ته د ننه شئ.</w:t>
      </w:r>
    </w:p>
    <w:p w14:paraId="1724F489" w14:textId="77777777" w:rsidR="00E1711D" w:rsidRPr="004319DA" w:rsidRDefault="004319DA" w:rsidP="008D5BE8">
      <w:pPr>
        <w:bidi/>
        <w:rPr>
          <w:b/>
        </w:rPr>
      </w:pPr>
      <w:r>
        <w:rPr>
          <w:b/>
          <w:bCs/>
          <w:rtl/>
          <w:lang w:bidi="ps"/>
        </w:rPr>
        <w:t>که د ناروغۍ احساس وکړم، څه باید وکړم؟</w:t>
      </w:r>
    </w:p>
    <w:p w14:paraId="7FC5D893" w14:textId="77777777" w:rsidR="00FA73F1" w:rsidRDefault="004319DA" w:rsidP="008D5BE8">
      <w:pPr>
        <w:bidi/>
      </w:pPr>
      <w:r>
        <w:rPr>
          <w:rtl/>
          <w:lang w:bidi="ps"/>
        </w:rPr>
        <w:t xml:space="preserve">کارکوونکي به تاسو وخت په وخت چک کړي تر څو وګوري چې روغتیايي وضعیت مو څه ډول دی. </w:t>
      </w:r>
    </w:p>
    <w:p w14:paraId="64127111" w14:textId="176757F2" w:rsidR="00E1711D" w:rsidRPr="008D5BE8" w:rsidRDefault="00BC74D9" w:rsidP="008D5BE8">
      <w:pPr>
        <w:bidi/>
      </w:pPr>
      <w:r>
        <w:rPr>
          <w:rtl/>
          <w:lang w:bidi="ps"/>
        </w:rPr>
        <w:t>که طبي مرستو ته اړتیا لرئ، دا خبره له یوه چا سره شریکه کړئ. ډاکټر به ستاسو خونې ته راشي تر څو له تاسو سره وګوري.</w:t>
      </w:r>
    </w:p>
    <w:sectPr w:rsidR="00E1711D" w:rsidRPr="008D5BE8" w:rsidSect="004C1838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C64CF" w14:textId="77777777" w:rsidR="00B72E3D" w:rsidRDefault="00B72E3D" w:rsidP="00B476E1">
      <w:pPr>
        <w:spacing w:after="0" w:line="240" w:lineRule="auto"/>
      </w:pPr>
      <w:r>
        <w:separator/>
      </w:r>
    </w:p>
  </w:endnote>
  <w:endnote w:type="continuationSeparator" w:id="0">
    <w:p w14:paraId="39DA6A9E" w14:textId="77777777" w:rsidR="00B72E3D" w:rsidRDefault="00B72E3D" w:rsidP="00B47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2FBAA" w14:textId="77777777" w:rsidR="00B72E3D" w:rsidRDefault="00B72E3D" w:rsidP="00B476E1">
      <w:pPr>
        <w:spacing w:after="0" w:line="240" w:lineRule="auto"/>
      </w:pPr>
      <w:r>
        <w:separator/>
      </w:r>
    </w:p>
  </w:footnote>
  <w:footnote w:type="continuationSeparator" w:id="0">
    <w:p w14:paraId="0C9E2AFA" w14:textId="77777777" w:rsidR="00B72E3D" w:rsidRDefault="00B72E3D" w:rsidP="00B47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F9D14" w14:textId="77777777" w:rsidR="00AB3F30" w:rsidRDefault="00AB3F30" w:rsidP="001D25DD">
    <w:pPr>
      <w:pStyle w:val="Kopfzeile"/>
      <w:tabs>
        <w:tab w:val="left" w:pos="2097"/>
        <w:tab w:val="left" w:pos="2580"/>
        <w:tab w:val="left" w:pos="2985"/>
      </w:tabs>
      <w:bidi/>
      <w:spacing w:after="120" w:line="276" w:lineRule="auto"/>
      <w:rPr>
        <w:color w:val="4F81BD" w:themeColor="accent1"/>
      </w:rPr>
    </w:pP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color w:val="4F81BD" w:themeColor="accent1"/>
      </w:rPr>
      <w:tab/>
    </w:r>
    <w:r>
      <w:rPr>
        <w:noProof/>
        <w:lang w:val="de-DE" w:eastAsia="de-DE"/>
      </w:rPr>
      <w:drawing>
        <wp:inline distT="0" distB="0" distL="0" distR="0" wp14:anchorId="619EEC06" wp14:editId="28D18F0D">
          <wp:extent cx="472727" cy="499511"/>
          <wp:effectExtent l="0" t="0" r="381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wappen_far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951" cy="509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rPr>
        <w:rFonts w:ascii="Arial" w:hAnsi="Arial" w:cs="Arial"/>
        <w:b/>
        <w:spacing w:val="60"/>
        <w:sz w:val="32"/>
        <w:rtl/>
      </w:rPr>
      <w:alias w:val="Subheading"/>
      <w:id w:val="77807653"/>
      <w:placeholder>
        <w:docPart w:val="009EDC56FDE24931B237E31AC74B007C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14:paraId="7759DB82" w14:textId="0F556620" w:rsidR="00AB3F30" w:rsidRPr="00B476E1" w:rsidRDefault="00162331" w:rsidP="00B476E1">
        <w:pPr>
          <w:pStyle w:val="Kopfzeile"/>
          <w:tabs>
            <w:tab w:val="left" w:pos="2580"/>
            <w:tab w:val="left" w:pos="2985"/>
          </w:tabs>
          <w:bidi/>
          <w:spacing w:after="120" w:line="276" w:lineRule="auto"/>
          <w:jc w:val="center"/>
          <w:rPr>
            <w:rFonts w:ascii="Arial" w:hAnsi="Arial" w:cs="Arial"/>
            <w:b/>
            <w:spacing w:val="60"/>
            <w:sz w:val="32"/>
          </w:rPr>
        </w:pPr>
        <w:r>
          <w:rPr>
            <w:rFonts w:ascii="Arial" w:hAnsi="Arial" w:cs="Arial"/>
            <w:b/>
            <w:spacing w:val="60"/>
            <w:sz w:val="32"/>
            <w:rtl/>
          </w:rPr>
          <w:t>Quarantine inform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CD1"/>
    <w:multiLevelType w:val="hybridMultilevel"/>
    <w:tmpl w:val="305E16D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B2F41"/>
    <w:multiLevelType w:val="hybridMultilevel"/>
    <w:tmpl w:val="158AB252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5A4746"/>
    <w:multiLevelType w:val="hybridMultilevel"/>
    <w:tmpl w:val="7EC24786"/>
    <w:lvl w:ilvl="0" w:tplc="36B2C052">
      <w:numFmt w:val="bullet"/>
      <w:lvlText w:val="-"/>
      <w:lvlJc w:val="left"/>
      <w:pPr>
        <w:ind w:left="2158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8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18" w:hanging="360"/>
      </w:pPr>
      <w:rPr>
        <w:rFonts w:ascii="Wingdings" w:hAnsi="Wingdings" w:hint="default"/>
      </w:rPr>
    </w:lvl>
  </w:abstractNum>
  <w:abstractNum w:abstractNumId="3" w15:restartNumberingAfterBreak="0">
    <w:nsid w:val="0AD23FEE"/>
    <w:multiLevelType w:val="hybridMultilevel"/>
    <w:tmpl w:val="D22C6A7E"/>
    <w:lvl w:ilvl="0" w:tplc="E8105B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5A650A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5C3BC1"/>
    <w:multiLevelType w:val="hybridMultilevel"/>
    <w:tmpl w:val="1F0C834E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4983188"/>
    <w:multiLevelType w:val="hybridMultilevel"/>
    <w:tmpl w:val="CC521A9E"/>
    <w:styleLink w:val="ImportierterStil2"/>
    <w:lvl w:ilvl="0" w:tplc="873EEB6C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7BA94D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943CA4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34E1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D68F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52A772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D48EB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90360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E4BFEA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267156"/>
    <w:multiLevelType w:val="hybridMultilevel"/>
    <w:tmpl w:val="8494C8DE"/>
    <w:lvl w:ilvl="0" w:tplc="A9A8071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7">
      <w:start w:val="1"/>
      <w:numFmt w:val="lowerLetter"/>
      <w:lvlText w:val="%2)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01EBE"/>
    <w:multiLevelType w:val="hybridMultilevel"/>
    <w:tmpl w:val="FC3C21E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A7E11"/>
    <w:multiLevelType w:val="hybridMultilevel"/>
    <w:tmpl w:val="5754B0D6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06D34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0AC625E"/>
    <w:multiLevelType w:val="hybridMultilevel"/>
    <w:tmpl w:val="751AFF60"/>
    <w:lvl w:ilvl="0" w:tplc="0407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54E5E"/>
    <w:multiLevelType w:val="hybridMultilevel"/>
    <w:tmpl w:val="B1EE9E9A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C2914"/>
    <w:multiLevelType w:val="hybridMultilevel"/>
    <w:tmpl w:val="181AF5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41AF9"/>
    <w:multiLevelType w:val="hybridMultilevel"/>
    <w:tmpl w:val="29CCECF8"/>
    <w:lvl w:ilvl="0" w:tplc="0407000F">
      <w:start w:val="1"/>
      <w:numFmt w:val="decimal"/>
      <w:lvlText w:val="%1."/>
      <w:lvlJc w:val="left"/>
      <w:pPr>
        <w:ind w:left="1069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789" w:hanging="360"/>
      </w:pPr>
    </w:lvl>
    <w:lvl w:ilvl="2" w:tplc="0407001B" w:tentative="1">
      <w:start w:val="1"/>
      <w:numFmt w:val="lowerRoman"/>
      <w:lvlText w:val="%3."/>
      <w:lvlJc w:val="right"/>
      <w:pPr>
        <w:ind w:left="2509" w:hanging="180"/>
      </w:pPr>
    </w:lvl>
    <w:lvl w:ilvl="3" w:tplc="0407000F" w:tentative="1">
      <w:start w:val="1"/>
      <w:numFmt w:val="decimal"/>
      <w:lvlText w:val="%4."/>
      <w:lvlJc w:val="left"/>
      <w:pPr>
        <w:ind w:left="3229" w:hanging="360"/>
      </w:pPr>
    </w:lvl>
    <w:lvl w:ilvl="4" w:tplc="04070019" w:tentative="1">
      <w:start w:val="1"/>
      <w:numFmt w:val="lowerLetter"/>
      <w:lvlText w:val="%5."/>
      <w:lvlJc w:val="left"/>
      <w:pPr>
        <w:ind w:left="3949" w:hanging="360"/>
      </w:pPr>
    </w:lvl>
    <w:lvl w:ilvl="5" w:tplc="0407001B" w:tentative="1">
      <w:start w:val="1"/>
      <w:numFmt w:val="lowerRoman"/>
      <w:lvlText w:val="%6."/>
      <w:lvlJc w:val="right"/>
      <w:pPr>
        <w:ind w:left="4669" w:hanging="180"/>
      </w:pPr>
    </w:lvl>
    <w:lvl w:ilvl="6" w:tplc="0407000F" w:tentative="1">
      <w:start w:val="1"/>
      <w:numFmt w:val="decimal"/>
      <w:lvlText w:val="%7."/>
      <w:lvlJc w:val="left"/>
      <w:pPr>
        <w:ind w:left="5389" w:hanging="360"/>
      </w:pPr>
    </w:lvl>
    <w:lvl w:ilvl="7" w:tplc="04070019" w:tentative="1">
      <w:start w:val="1"/>
      <w:numFmt w:val="lowerLetter"/>
      <w:lvlText w:val="%8."/>
      <w:lvlJc w:val="left"/>
      <w:pPr>
        <w:ind w:left="6109" w:hanging="360"/>
      </w:pPr>
    </w:lvl>
    <w:lvl w:ilvl="8" w:tplc="040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3393143"/>
    <w:multiLevelType w:val="hybridMultilevel"/>
    <w:tmpl w:val="4ECC69B4"/>
    <w:lvl w:ilvl="0" w:tplc="C62C346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5A2938"/>
    <w:multiLevelType w:val="hybridMultilevel"/>
    <w:tmpl w:val="ED8A910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211EC"/>
    <w:multiLevelType w:val="hybridMultilevel"/>
    <w:tmpl w:val="6EA8A63A"/>
    <w:styleLink w:val="ImportierterStil3"/>
    <w:lvl w:ilvl="0" w:tplc="ACBC2F0E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20C2A5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446E38A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02E7D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A9C1FF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92A9686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05F5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4236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06A2BB4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6660CB0"/>
    <w:multiLevelType w:val="hybridMultilevel"/>
    <w:tmpl w:val="667AB6E8"/>
    <w:lvl w:ilvl="0" w:tplc="A120C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76C85"/>
    <w:multiLevelType w:val="hybridMultilevel"/>
    <w:tmpl w:val="94D0614C"/>
    <w:lvl w:ilvl="0" w:tplc="DF10F66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44DF4"/>
    <w:multiLevelType w:val="multilevel"/>
    <w:tmpl w:val="BA585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667B57"/>
    <w:multiLevelType w:val="hybridMultilevel"/>
    <w:tmpl w:val="73C60916"/>
    <w:lvl w:ilvl="0" w:tplc="0407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C361E4"/>
    <w:multiLevelType w:val="hybridMultilevel"/>
    <w:tmpl w:val="E1866B3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71D078A7"/>
    <w:multiLevelType w:val="hybridMultilevel"/>
    <w:tmpl w:val="E6AE6102"/>
    <w:lvl w:ilvl="0" w:tplc="53C2CD42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476FE"/>
    <w:multiLevelType w:val="hybridMultilevel"/>
    <w:tmpl w:val="784EBEA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A15B0"/>
    <w:multiLevelType w:val="hybridMultilevel"/>
    <w:tmpl w:val="8EACE8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07EC6"/>
    <w:multiLevelType w:val="hybridMultilevel"/>
    <w:tmpl w:val="25A6AB30"/>
    <w:lvl w:ilvl="0" w:tplc="A510011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6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13"/>
  </w:num>
  <w:num w:numId="9">
    <w:abstractNumId w:val="19"/>
  </w:num>
  <w:num w:numId="10">
    <w:abstractNumId w:val="20"/>
  </w:num>
  <w:num w:numId="11">
    <w:abstractNumId w:val="3"/>
  </w:num>
  <w:num w:numId="12">
    <w:abstractNumId w:val="8"/>
  </w:num>
  <w:num w:numId="13">
    <w:abstractNumId w:val="11"/>
  </w:num>
  <w:num w:numId="14">
    <w:abstractNumId w:val="23"/>
  </w:num>
  <w:num w:numId="15">
    <w:abstractNumId w:val="17"/>
  </w:num>
  <w:num w:numId="16">
    <w:abstractNumId w:val="1"/>
  </w:num>
  <w:num w:numId="17">
    <w:abstractNumId w:val="21"/>
  </w:num>
  <w:num w:numId="18">
    <w:abstractNumId w:val="0"/>
  </w:num>
  <w:num w:numId="19">
    <w:abstractNumId w:val="12"/>
  </w:num>
  <w:num w:numId="20">
    <w:abstractNumId w:val="15"/>
  </w:num>
  <w:num w:numId="21">
    <w:abstractNumId w:val="25"/>
  </w:num>
  <w:num w:numId="22">
    <w:abstractNumId w:val="18"/>
  </w:num>
  <w:num w:numId="23">
    <w:abstractNumId w:val="14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LA0tTQ0MjAxsLRQ0lEKTi0uzszPAykwrAUAl2jMdSwAAAA="/>
  </w:docVars>
  <w:rsids>
    <w:rsidRoot w:val="00B476E1"/>
    <w:rsid w:val="00006598"/>
    <w:rsid w:val="000105D6"/>
    <w:rsid w:val="000143D3"/>
    <w:rsid w:val="00015579"/>
    <w:rsid w:val="000163B9"/>
    <w:rsid w:val="000169E8"/>
    <w:rsid w:val="00020525"/>
    <w:rsid w:val="0002063C"/>
    <w:rsid w:val="0002189E"/>
    <w:rsid w:val="00022991"/>
    <w:rsid w:val="0002310E"/>
    <w:rsid w:val="00033EDE"/>
    <w:rsid w:val="00035C92"/>
    <w:rsid w:val="00036527"/>
    <w:rsid w:val="00037DD6"/>
    <w:rsid w:val="00040A90"/>
    <w:rsid w:val="000436B5"/>
    <w:rsid w:val="0004583E"/>
    <w:rsid w:val="000526BF"/>
    <w:rsid w:val="00053245"/>
    <w:rsid w:val="0005470B"/>
    <w:rsid w:val="00054A8A"/>
    <w:rsid w:val="00057A4E"/>
    <w:rsid w:val="00057A80"/>
    <w:rsid w:val="000609EA"/>
    <w:rsid w:val="00064F00"/>
    <w:rsid w:val="00066A78"/>
    <w:rsid w:val="00067F26"/>
    <w:rsid w:val="00071B0A"/>
    <w:rsid w:val="0008006C"/>
    <w:rsid w:val="0008092D"/>
    <w:rsid w:val="00081BEB"/>
    <w:rsid w:val="00085424"/>
    <w:rsid w:val="00086438"/>
    <w:rsid w:val="00092141"/>
    <w:rsid w:val="0009395D"/>
    <w:rsid w:val="000945A3"/>
    <w:rsid w:val="000958EC"/>
    <w:rsid w:val="00096497"/>
    <w:rsid w:val="0009761D"/>
    <w:rsid w:val="000A0135"/>
    <w:rsid w:val="000A07F7"/>
    <w:rsid w:val="000A093E"/>
    <w:rsid w:val="000A51DB"/>
    <w:rsid w:val="000A5882"/>
    <w:rsid w:val="000A63DA"/>
    <w:rsid w:val="000B6AD4"/>
    <w:rsid w:val="000C3422"/>
    <w:rsid w:val="000C58D8"/>
    <w:rsid w:val="000C5A6D"/>
    <w:rsid w:val="000C68BB"/>
    <w:rsid w:val="000C6DBD"/>
    <w:rsid w:val="000C739D"/>
    <w:rsid w:val="000D2506"/>
    <w:rsid w:val="000D7201"/>
    <w:rsid w:val="000E1B60"/>
    <w:rsid w:val="000E3495"/>
    <w:rsid w:val="000E3833"/>
    <w:rsid w:val="000E3D3C"/>
    <w:rsid w:val="000E4CE6"/>
    <w:rsid w:val="000E563A"/>
    <w:rsid w:val="000E6494"/>
    <w:rsid w:val="000E69E2"/>
    <w:rsid w:val="000F231D"/>
    <w:rsid w:val="000F4D2C"/>
    <w:rsid w:val="000F5103"/>
    <w:rsid w:val="000F5CC0"/>
    <w:rsid w:val="000F5ECC"/>
    <w:rsid w:val="000F643F"/>
    <w:rsid w:val="00100209"/>
    <w:rsid w:val="00100820"/>
    <w:rsid w:val="0010186B"/>
    <w:rsid w:val="00104DAF"/>
    <w:rsid w:val="00105175"/>
    <w:rsid w:val="0010531D"/>
    <w:rsid w:val="00107003"/>
    <w:rsid w:val="0010798E"/>
    <w:rsid w:val="0011241A"/>
    <w:rsid w:val="0011284D"/>
    <w:rsid w:val="001139F4"/>
    <w:rsid w:val="00115B0F"/>
    <w:rsid w:val="00121312"/>
    <w:rsid w:val="001215D6"/>
    <w:rsid w:val="00123B08"/>
    <w:rsid w:val="00130D7D"/>
    <w:rsid w:val="001326BD"/>
    <w:rsid w:val="00134119"/>
    <w:rsid w:val="00136383"/>
    <w:rsid w:val="00137C2A"/>
    <w:rsid w:val="00141BC6"/>
    <w:rsid w:val="00142FC1"/>
    <w:rsid w:val="001441D1"/>
    <w:rsid w:val="00151082"/>
    <w:rsid w:val="0015555C"/>
    <w:rsid w:val="00156D62"/>
    <w:rsid w:val="00161C2F"/>
    <w:rsid w:val="00161F0F"/>
    <w:rsid w:val="00162331"/>
    <w:rsid w:val="0016412D"/>
    <w:rsid w:val="00164199"/>
    <w:rsid w:val="00166E50"/>
    <w:rsid w:val="001730A8"/>
    <w:rsid w:val="00173B11"/>
    <w:rsid w:val="001747F1"/>
    <w:rsid w:val="00174AEF"/>
    <w:rsid w:val="00176AB2"/>
    <w:rsid w:val="00181267"/>
    <w:rsid w:val="0018253D"/>
    <w:rsid w:val="00186838"/>
    <w:rsid w:val="00190AD3"/>
    <w:rsid w:val="001925D5"/>
    <w:rsid w:val="00197339"/>
    <w:rsid w:val="001A17F2"/>
    <w:rsid w:val="001A537E"/>
    <w:rsid w:val="001A724C"/>
    <w:rsid w:val="001A7F77"/>
    <w:rsid w:val="001B1CF7"/>
    <w:rsid w:val="001B1D5A"/>
    <w:rsid w:val="001B2606"/>
    <w:rsid w:val="001B3D3A"/>
    <w:rsid w:val="001B7DF6"/>
    <w:rsid w:val="001C15C0"/>
    <w:rsid w:val="001C4FE2"/>
    <w:rsid w:val="001C50ED"/>
    <w:rsid w:val="001C5CD8"/>
    <w:rsid w:val="001D25DD"/>
    <w:rsid w:val="001D71C2"/>
    <w:rsid w:val="001E2480"/>
    <w:rsid w:val="001E6CB5"/>
    <w:rsid w:val="001E7B89"/>
    <w:rsid w:val="001E7F40"/>
    <w:rsid w:val="001F07DA"/>
    <w:rsid w:val="001F4520"/>
    <w:rsid w:val="00200D43"/>
    <w:rsid w:val="002041C1"/>
    <w:rsid w:val="002054F5"/>
    <w:rsid w:val="00205B5D"/>
    <w:rsid w:val="002061CC"/>
    <w:rsid w:val="00206733"/>
    <w:rsid w:val="00213414"/>
    <w:rsid w:val="00214885"/>
    <w:rsid w:val="00217987"/>
    <w:rsid w:val="0023105C"/>
    <w:rsid w:val="00231FAC"/>
    <w:rsid w:val="0023202D"/>
    <w:rsid w:val="002331C2"/>
    <w:rsid w:val="00242A04"/>
    <w:rsid w:val="00247C86"/>
    <w:rsid w:val="00255049"/>
    <w:rsid w:val="00262BDE"/>
    <w:rsid w:val="00265E53"/>
    <w:rsid w:val="00271020"/>
    <w:rsid w:val="00273520"/>
    <w:rsid w:val="00274D31"/>
    <w:rsid w:val="00275195"/>
    <w:rsid w:val="0028056E"/>
    <w:rsid w:val="00280B91"/>
    <w:rsid w:val="00282DFA"/>
    <w:rsid w:val="00285A76"/>
    <w:rsid w:val="00286D08"/>
    <w:rsid w:val="0029150D"/>
    <w:rsid w:val="00294B2C"/>
    <w:rsid w:val="00294F5A"/>
    <w:rsid w:val="002A0F54"/>
    <w:rsid w:val="002A35DA"/>
    <w:rsid w:val="002A391E"/>
    <w:rsid w:val="002A59A7"/>
    <w:rsid w:val="002B19D1"/>
    <w:rsid w:val="002B6110"/>
    <w:rsid w:val="002B73ED"/>
    <w:rsid w:val="002B77FB"/>
    <w:rsid w:val="002C3F8B"/>
    <w:rsid w:val="002C4338"/>
    <w:rsid w:val="002C55AE"/>
    <w:rsid w:val="002C59C3"/>
    <w:rsid w:val="002C649B"/>
    <w:rsid w:val="002C73AE"/>
    <w:rsid w:val="002C75A0"/>
    <w:rsid w:val="002C7B01"/>
    <w:rsid w:val="002D086D"/>
    <w:rsid w:val="002D3099"/>
    <w:rsid w:val="002D55D7"/>
    <w:rsid w:val="002D6DAE"/>
    <w:rsid w:val="002E14D9"/>
    <w:rsid w:val="002E29BB"/>
    <w:rsid w:val="002E2FA5"/>
    <w:rsid w:val="002E3541"/>
    <w:rsid w:val="002E49BD"/>
    <w:rsid w:val="002E5FB5"/>
    <w:rsid w:val="002E6618"/>
    <w:rsid w:val="002F065B"/>
    <w:rsid w:val="002F2B2F"/>
    <w:rsid w:val="002F46E9"/>
    <w:rsid w:val="002F5C20"/>
    <w:rsid w:val="00302972"/>
    <w:rsid w:val="0031079E"/>
    <w:rsid w:val="003115AD"/>
    <w:rsid w:val="003138E9"/>
    <w:rsid w:val="00315382"/>
    <w:rsid w:val="00316F53"/>
    <w:rsid w:val="003176C2"/>
    <w:rsid w:val="00324906"/>
    <w:rsid w:val="003314A5"/>
    <w:rsid w:val="003319F4"/>
    <w:rsid w:val="00332671"/>
    <w:rsid w:val="00333B3A"/>
    <w:rsid w:val="00336CDE"/>
    <w:rsid w:val="00357549"/>
    <w:rsid w:val="00361E19"/>
    <w:rsid w:val="003634ED"/>
    <w:rsid w:val="00364BA5"/>
    <w:rsid w:val="003659DB"/>
    <w:rsid w:val="003716E6"/>
    <w:rsid w:val="00371A9D"/>
    <w:rsid w:val="003751EF"/>
    <w:rsid w:val="00376866"/>
    <w:rsid w:val="0037715C"/>
    <w:rsid w:val="00380A35"/>
    <w:rsid w:val="00380F2B"/>
    <w:rsid w:val="0038142E"/>
    <w:rsid w:val="003817ED"/>
    <w:rsid w:val="00382927"/>
    <w:rsid w:val="003848AA"/>
    <w:rsid w:val="003848C9"/>
    <w:rsid w:val="00386CDF"/>
    <w:rsid w:val="003906E2"/>
    <w:rsid w:val="003954AA"/>
    <w:rsid w:val="003957CB"/>
    <w:rsid w:val="00395875"/>
    <w:rsid w:val="00396487"/>
    <w:rsid w:val="003A4ECF"/>
    <w:rsid w:val="003A58C8"/>
    <w:rsid w:val="003A597E"/>
    <w:rsid w:val="003B3E77"/>
    <w:rsid w:val="003B3FF9"/>
    <w:rsid w:val="003C0609"/>
    <w:rsid w:val="003C299A"/>
    <w:rsid w:val="003C3785"/>
    <w:rsid w:val="003C6556"/>
    <w:rsid w:val="003D07B0"/>
    <w:rsid w:val="003D1397"/>
    <w:rsid w:val="003D3DA2"/>
    <w:rsid w:val="003E048C"/>
    <w:rsid w:val="003E0986"/>
    <w:rsid w:val="003E0E58"/>
    <w:rsid w:val="003E51EF"/>
    <w:rsid w:val="003E5DA1"/>
    <w:rsid w:val="003E7FBF"/>
    <w:rsid w:val="003F28E6"/>
    <w:rsid w:val="003F2997"/>
    <w:rsid w:val="003F3279"/>
    <w:rsid w:val="003F4A00"/>
    <w:rsid w:val="003F4DD7"/>
    <w:rsid w:val="003F5E2F"/>
    <w:rsid w:val="003F72DE"/>
    <w:rsid w:val="003F76A0"/>
    <w:rsid w:val="00401ABA"/>
    <w:rsid w:val="00403FD2"/>
    <w:rsid w:val="0040603B"/>
    <w:rsid w:val="004061A5"/>
    <w:rsid w:val="00410B23"/>
    <w:rsid w:val="00411419"/>
    <w:rsid w:val="00412F82"/>
    <w:rsid w:val="0041589B"/>
    <w:rsid w:val="004162CD"/>
    <w:rsid w:val="00420B18"/>
    <w:rsid w:val="004211F6"/>
    <w:rsid w:val="00422109"/>
    <w:rsid w:val="004244EF"/>
    <w:rsid w:val="00425CBF"/>
    <w:rsid w:val="00426687"/>
    <w:rsid w:val="004319DA"/>
    <w:rsid w:val="00431DF5"/>
    <w:rsid w:val="00437B98"/>
    <w:rsid w:val="00440C50"/>
    <w:rsid w:val="00444736"/>
    <w:rsid w:val="00446F5C"/>
    <w:rsid w:val="004526AD"/>
    <w:rsid w:val="00454E28"/>
    <w:rsid w:val="004553FC"/>
    <w:rsid w:val="00457154"/>
    <w:rsid w:val="00461974"/>
    <w:rsid w:val="00464253"/>
    <w:rsid w:val="00466606"/>
    <w:rsid w:val="00467489"/>
    <w:rsid w:val="00467B76"/>
    <w:rsid w:val="00470A20"/>
    <w:rsid w:val="0047186A"/>
    <w:rsid w:val="004755A7"/>
    <w:rsid w:val="00477698"/>
    <w:rsid w:val="004818F6"/>
    <w:rsid w:val="004846B4"/>
    <w:rsid w:val="00487484"/>
    <w:rsid w:val="00493940"/>
    <w:rsid w:val="00495701"/>
    <w:rsid w:val="00497802"/>
    <w:rsid w:val="004A0F65"/>
    <w:rsid w:val="004A1477"/>
    <w:rsid w:val="004A5B8A"/>
    <w:rsid w:val="004B0876"/>
    <w:rsid w:val="004B1434"/>
    <w:rsid w:val="004B3CF2"/>
    <w:rsid w:val="004B4C2E"/>
    <w:rsid w:val="004B6383"/>
    <w:rsid w:val="004B7029"/>
    <w:rsid w:val="004C1838"/>
    <w:rsid w:val="004C3F19"/>
    <w:rsid w:val="004D1012"/>
    <w:rsid w:val="004D2BAA"/>
    <w:rsid w:val="004D313E"/>
    <w:rsid w:val="004D49C4"/>
    <w:rsid w:val="004D723C"/>
    <w:rsid w:val="004E0D1F"/>
    <w:rsid w:val="004E1CF2"/>
    <w:rsid w:val="004E264C"/>
    <w:rsid w:val="004F15F9"/>
    <w:rsid w:val="004F3654"/>
    <w:rsid w:val="004F6F2A"/>
    <w:rsid w:val="004F727E"/>
    <w:rsid w:val="00504479"/>
    <w:rsid w:val="005122E4"/>
    <w:rsid w:val="00515526"/>
    <w:rsid w:val="00516CB2"/>
    <w:rsid w:val="00517706"/>
    <w:rsid w:val="005276C7"/>
    <w:rsid w:val="00531A13"/>
    <w:rsid w:val="00532F3D"/>
    <w:rsid w:val="0053706D"/>
    <w:rsid w:val="00540845"/>
    <w:rsid w:val="0054106C"/>
    <w:rsid w:val="00542F24"/>
    <w:rsid w:val="005448F6"/>
    <w:rsid w:val="005473C8"/>
    <w:rsid w:val="00551FAD"/>
    <w:rsid w:val="00554921"/>
    <w:rsid w:val="00555606"/>
    <w:rsid w:val="005565C3"/>
    <w:rsid w:val="00556EC7"/>
    <w:rsid w:val="00557BEC"/>
    <w:rsid w:val="00562022"/>
    <w:rsid w:val="005623E6"/>
    <w:rsid w:val="00562757"/>
    <w:rsid w:val="00562F04"/>
    <w:rsid w:val="00564A45"/>
    <w:rsid w:val="00571299"/>
    <w:rsid w:val="005817B7"/>
    <w:rsid w:val="00583F16"/>
    <w:rsid w:val="00590075"/>
    <w:rsid w:val="005914C9"/>
    <w:rsid w:val="005918E7"/>
    <w:rsid w:val="0059356C"/>
    <w:rsid w:val="005939F0"/>
    <w:rsid w:val="00594F57"/>
    <w:rsid w:val="00595EAB"/>
    <w:rsid w:val="005A1128"/>
    <w:rsid w:val="005A39F4"/>
    <w:rsid w:val="005A72E3"/>
    <w:rsid w:val="005B11C3"/>
    <w:rsid w:val="005B1BDB"/>
    <w:rsid w:val="005B38A4"/>
    <w:rsid w:val="005B451E"/>
    <w:rsid w:val="005B5A57"/>
    <w:rsid w:val="005B5F5E"/>
    <w:rsid w:val="005C0017"/>
    <w:rsid w:val="005C42AF"/>
    <w:rsid w:val="005C4453"/>
    <w:rsid w:val="005C4513"/>
    <w:rsid w:val="005D6762"/>
    <w:rsid w:val="005E1B50"/>
    <w:rsid w:val="005E392F"/>
    <w:rsid w:val="005E466C"/>
    <w:rsid w:val="005F103B"/>
    <w:rsid w:val="005F14E0"/>
    <w:rsid w:val="005F201E"/>
    <w:rsid w:val="005F674B"/>
    <w:rsid w:val="0060075D"/>
    <w:rsid w:val="006022E8"/>
    <w:rsid w:val="006052A3"/>
    <w:rsid w:val="00610DCB"/>
    <w:rsid w:val="006110C3"/>
    <w:rsid w:val="00613F6B"/>
    <w:rsid w:val="00616C04"/>
    <w:rsid w:val="0061722D"/>
    <w:rsid w:val="00617B79"/>
    <w:rsid w:val="006208D1"/>
    <w:rsid w:val="00620E9D"/>
    <w:rsid w:val="00622755"/>
    <w:rsid w:val="0062486D"/>
    <w:rsid w:val="00625CC2"/>
    <w:rsid w:val="00625F2C"/>
    <w:rsid w:val="00626262"/>
    <w:rsid w:val="0062798D"/>
    <w:rsid w:val="00630457"/>
    <w:rsid w:val="006342FE"/>
    <w:rsid w:val="00635BF6"/>
    <w:rsid w:val="00636F89"/>
    <w:rsid w:val="006378CB"/>
    <w:rsid w:val="006411BA"/>
    <w:rsid w:val="0065115B"/>
    <w:rsid w:val="00652F2B"/>
    <w:rsid w:val="006544C5"/>
    <w:rsid w:val="00664FE8"/>
    <w:rsid w:val="006706EF"/>
    <w:rsid w:val="00671AE3"/>
    <w:rsid w:val="00674B61"/>
    <w:rsid w:val="00674DE6"/>
    <w:rsid w:val="00676015"/>
    <w:rsid w:val="00680D59"/>
    <w:rsid w:val="0068103C"/>
    <w:rsid w:val="00683139"/>
    <w:rsid w:val="0068377B"/>
    <w:rsid w:val="006879A9"/>
    <w:rsid w:val="006945DC"/>
    <w:rsid w:val="006972BC"/>
    <w:rsid w:val="00697D4C"/>
    <w:rsid w:val="006A14A5"/>
    <w:rsid w:val="006A1D22"/>
    <w:rsid w:val="006A2903"/>
    <w:rsid w:val="006A51D9"/>
    <w:rsid w:val="006B0285"/>
    <w:rsid w:val="006B2340"/>
    <w:rsid w:val="006B3FD4"/>
    <w:rsid w:val="006B6B84"/>
    <w:rsid w:val="006C1D8C"/>
    <w:rsid w:val="006C46BC"/>
    <w:rsid w:val="006D0406"/>
    <w:rsid w:val="006D1E44"/>
    <w:rsid w:val="006D27CF"/>
    <w:rsid w:val="006D4893"/>
    <w:rsid w:val="006D50E6"/>
    <w:rsid w:val="006D5334"/>
    <w:rsid w:val="006E0D77"/>
    <w:rsid w:val="006E1F1D"/>
    <w:rsid w:val="006E2C53"/>
    <w:rsid w:val="006E39E8"/>
    <w:rsid w:val="006F07E8"/>
    <w:rsid w:val="006F2CDB"/>
    <w:rsid w:val="006F530F"/>
    <w:rsid w:val="006F7131"/>
    <w:rsid w:val="00702F91"/>
    <w:rsid w:val="00704A72"/>
    <w:rsid w:val="0070605C"/>
    <w:rsid w:val="00707B38"/>
    <w:rsid w:val="00714621"/>
    <w:rsid w:val="007149E8"/>
    <w:rsid w:val="007160EE"/>
    <w:rsid w:val="0072338B"/>
    <w:rsid w:val="00726443"/>
    <w:rsid w:val="00730899"/>
    <w:rsid w:val="0073224D"/>
    <w:rsid w:val="007335C5"/>
    <w:rsid w:val="00733C66"/>
    <w:rsid w:val="00735318"/>
    <w:rsid w:val="00737906"/>
    <w:rsid w:val="007411FD"/>
    <w:rsid w:val="00743A7B"/>
    <w:rsid w:val="00756E04"/>
    <w:rsid w:val="00757E81"/>
    <w:rsid w:val="0076065D"/>
    <w:rsid w:val="00762463"/>
    <w:rsid w:val="007635BE"/>
    <w:rsid w:val="00763EFA"/>
    <w:rsid w:val="00764A42"/>
    <w:rsid w:val="0076727A"/>
    <w:rsid w:val="0076731C"/>
    <w:rsid w:val="00770692"/>
    <w:rsid w:val="00772C22"/>
    <w:rsid w:val="007749F5"/>
    <w:rsid w:val="00774EB5"/>
    <w:rsid w:val="00776C50"/>
    <w:rsid w:val="007809B8"/>
    <w:rsid w:val="007818BE"/>
    <w:rsid w:val="0079009B"/>
    <w:rsid w:val="00790B5D"/>
    <w:rsid w:val="00792AC0"/>
    <w:rsid w:val="00793405"/>
    <w:rsid w:val="00793894"/>
    <w:rsid w:val="00793C5F"/>
    <w:rsid w:val="00793CAE"/>
    <w:rsid w:val="007A0862"/>
    <w:rsid w:val="007A256C"/>
    <w:rsid w:val="007A2D48"/>
    <w:rsid w:val="007A439B"/>
    <w:rsid w:val="007A5BFA"/>
    <w:rsid w:val="007A5E07"/>
    <w:rsid w:val="007B30A5"/>
    <w:rsid w:val="007B6802"/>
    <w:rsid w:val="007C02E1"/>
    <w:rsid w:val="007C272E"/>
    <w:rsid w:val="007C381E"/>
    <w:rsid w:val="007C7897"/>
    <w:rsid w:val="007D7354"/>
    <w:rsid w:val="007D7BD1"/>
    <w:rsid w:val="007E3FB1"/>
    <w:rsid w:val="007E712B"/>
    <w:rsid w:val="007F0F44"/>
    <w:rsid w:val="007F1311"/>
    <w:rsid w:val="007F13FA"/>
    <w:rsid w:val="007F25F5"/>
    <w:rsid w:val="007F595B"/>
    <w:rsid w:val="00800515"/>
    <w:rsid w:val="00804775"/>
    <w:rsid w:val="00805A6F"/>
    <w:rsid w:val="008103F3"/>
    <w:rsid w:val="00812B80"/>
    <w:rsid w:val="008141A0"/>
    <w:rsid w:val="00815BB0"/>
    <w:rsid w:val="00821D26"/>
    <w:rsid w:val="00845FEB"/>
    <w:rsid w:val="00846371"/>
    <w:rsid w:val="008467A3"/>
    <w:rsid w:val="00856A2C"/>
    <w:rsid w:val="00856CA8"/>
    <w:rsid w:val="0086188D"/>
    <w:rsid w:val="00872511"/>
    <w:rsid w:val="00874F51"/>
    <w:rsid w:val="008759E5"/>
    <w:rsid w:val="0087637C"/>
    <w:rsid w:val="0087767B"/>
    <w:rsid w:val="008840CF"/>
    <w:rsid w:val="00887407"/>
    <w:rsid w:val="008914A5"/>
    <w:rsid w:val="00891D09"/>
    <w:rsid w:val="0089240D"/>
    <w:rsid w:val="008944E3"/>
    <w:rsid w:val="00894958"/>
    <w:rsid w:val="008959D6"/>
    <w:rsid w:val="008962BE"/>
    <w:rsid w:val="00896C8F"/>
    <w:rsid w:val="008A4406"/>
    <w:rsid w:val="008A5F6B"/>
    <w:rsid w:val="008A6246"/>
    <w:rsid w:val="008B7858"/>
    <w:rsid w:val="008C01BD"/>
    <w:rsid w:val="008C29C9"/>
    <w:rsid w:val="008C4110"/>
    <w:rsid w:val="008D1690"/>
    <w:rsid w:val="008D2960"/>
    <w:rsid w:val="008D5BE8"/>
    <w:rsid w:val="008D5D51"/>
    <w:rsid w:val="008E0367"/>
    <w:rsid w:val="008E383F"/>
    <w:rsid w:val="008E464E"/>
    <w:rsid w:val="008E7911"/>
    <w:rsid w:val="008E7BCB"/>
    <w:rsid w:val="008F25CE"/>
    <w:rsid w:val="008F5B3A"/>
    <w:rsid w:val="008F69E0"/>
    <w:rsid w:val="00900529"/>
    <w:rsid w:val="00901A23"/>
    <w:rsid w:val="00901A25"/>
    <w:rsid w:val="009022EA"/>
    <w:rsid w:val="0090249B"/>
    <w:rsid w:val="0090351B"/>
    <w:rsid w:val="0090465F"/>
    <w:rsid w:val="00905DBE"/>
    <w:rsid w:val="00906484"/>
    <w:rsid w:val="0091054F"/>
    <w:rsid w:val="00913A78"/>
    <w:rsid w:val="00915B14"/>
    <w:rsid w:val="00927FD7"/>
    <w:rsid w:val="0093071F"/>
    <w:rsid w:val="00930CF2"/>
    <w:rsid w:val="00931666"/>
    <w:rsid w:val="009332CA"/>
    <w:rsid w:val="009366D0"/>
    <w:rsid w:val="009518B9"/>
    <w:rsid w:val="00954023"/>
    <w:rsid w:val="009630EC"/>
    <w:rsid w:val="009651F7"/>
    <w:rsid w:val="00975FA5"/>
    <w:rsid w:val="009761AF"/>
    <w:rsid w:val="009764C7"/>
    <w:rsid w:val="00976FCD"/>
    <w:rsid w:val="00980D6D"/>
    <w:rsid w:val="00980EE5"/>
    <w:rsid w:val="009817D5"/>
    <w:rsid w:val="00981C88"/>
    <w:rsid w:val="00982B50"/>
    <w:rsid w:val="009916AB"/>
    <w:rsid w:val="00991D7A"/>
    <w:rsid w:val="009A0478"/>
    <w:rsid w:val="009A0B2B"/>
    <w:rsid w:val="009A19E1"/>
    <w:rsid w:val="009A49B7"/>
    <w:rsid w:val="009A5692"/>
    <w:rsid w:val="009A5A8E"/>
    <w:rsid w:val="009A639E"/>
    <w:rsid w:val="009A6EF6"/>
    <w:rsid w:val="009B1053"/>
    <w:rsid w:val="009B19D3"/>
    <w:rsid w:val="009B3934"/>
    <w:rsid w:val="009B58C2"/>
    <w:rsid w:val="009D1ED8"/>
    <w:rsid w:val="009E5D63"/>
    <w:rsid w:val="009E7805"/>
    <w:rsid w:val="009E7FFC"/>
    <w:rsid w:val="009F3B6B"/>
    <w:rsid w:val="009F739A"/>
    <w:rsid w:val="009F7564"/>
    <w:rsid w:val="00A05ADA"/>
    <w:rsid w:val="00A10C89"/>
    <w:rsid w:val="00A11221"/>
    <w:rsid w:val="00A116D1"/>
    <w:rsid w:val="00A16CAA"/>
    <w:rsid w:val="00A17C2E"/>
    <w:rsid w:val="00A24405"/>
    <w:rsid w:val="00A25191"/>
    <w:rsid w:val="00A252AF"/>
    <w:rsid w:val="00A25B63"/>
    <w:rsid w:val="00A25BEB"/>
    <w:rsid w:val="00A265F5"/>
    <w:rsid w:val="00A27672"/>
    <w:rsid w:val="00A3325A"/>
    <w:rsid w:val="00A406FE"/>
    <w:rsid w:val="00A40DE0"/>
    <w:rsid w:val="00A42DDD"/>
    <w:rsid w:val="00A50F0C"/>
    <w:rsid w:val="00A50F1D"/>
    <w:rsid w:val="00A520A7"/>
    <w:rsid w:val="00A526FA"/>
    <w:rsid w:val="00A60D4B"/>
    <w:rsid w:val="00A6101E"/>
    <w:rsid w:val="00A61061"/>
    <w:rsid w:val="00A615A8"/>
    <w:rsid w:val="00A640BC"/>
    <w:rsid w:val="00A678B2"/>
    <w:rsid w:val="00A747FB"/>
    <w:rsid w:val="00A75897"/>
    <w:rsid w:val="00A75E33"/>
    <w:rsid w:val="00A7666F"/>
    <w:rsid w:val="00A77607"/>
    <w:rsid w:val="00A778B8"/>
    <w:rsid w:val="00A80B1E"/>
    <w:rsid w:val="00A81543"/>
    <w:rsid w:val="00A82011"/>
    <w:rsid w:val="00A904A2"/>
    <w:rsid w:val="00A918DF"/>
    <w:rsid w:val="00A960B2"/>
    <w:rsid w:val="00A97045"/>
    <w:rsid w:val="00AA12CC"/>
    <w:rsid w:val="00AA1E77"/>
    <w:rsid w:val="00AA2526"/>
    <w:rsid w:val="00AA567F"/>
    <w:rsid w:val="00AB16D7"/>
    <w:rsid w:val="00AB25AF"/>
    <w:rsid w:val="00AB3F30"/>
    <w:rsid w:val="00AB6615"/>
    <w:rsid w:val="00AC11EF"/>
    <w:rsid w:val="00AC58DE"/>
    <w:rsid w:val="00AC5C66"/>
    <w:rsid w:val="00AD2DB5"/>
    <w:rsid w:val="00AD47A8"/>
    <w:rsid w:val="00AD48D2"/>
    <w:rsid w:val="00AD52C8"/>
    <w:rsid w:val="00AD7FE8"/>
    <w:rsid w:val="00AE0505"/>
    <w:rsid w:val="00AE4A7E"/>
    <w:rsid w:val="00AE6B29"/>
    <w:rsid w:val="00AF0A6C"/>
    <w:rsid w:val="00AF16F0"/>
    <w:rsid w:val="00AF2884"/>
    <w:rsid w:val="00AF29C2"/>
    <w:rsid w:val="00AF5DAA"/>
    <w:rsid w:val="00B034B0"/>
    <w:rsid w:val="00B034DC"/>
    <w:rsid w:val="00B0415E"/>
    <w:rsid w:val="00B05C52"/>
    <w:rsid w:val="00B06EC1"/>
    <w:rsid w:val="00B07332"/>
    <w:rsid w:val="00B12FD4"/>
    <w:rsid w:val="00B1321D"/>
    <w:rsid w:val="00B13314"/>
    <w:rsid w:val="00B14362"/>
    <w:rsid w:val="00B264DA"/>
    <w:rsid w:val="00B27ABD"/>
    <w:rsid w:val="00B31249"/>
    <w:rsid w:val="00B312C9"/>
    <w:rsid w:val="00B342EB"/>
    <w:rsid w:val="00B361FA"/>
    <w:rsid w:val="00B368ED"/>
    <w:rsid w:val="00B37A79"/>
    <w:rsid w:val="00B37F13"/>
    <w:rsid w:val="00B414CF"/>
    <w:rsid w:val="00B425E0"/>
    <w:rsid w:val="00B476E1"/>
    <w:rsid w:val="00B57906"/>
    <w:rsid w:val="00B57EE8"/>
    <w:rsid w:val="00B602DA"/>
    <w:rsid w:val="00B61C48"/>
    <w:rsid w:val="00B64906"/>
    <w:rsid w:val="00B66335"/>
    <w:rsid w:val="00B66E0B"/>
    <w:rsid w:val="00B72E3D"/>
    <w:rsid w:val="00B810AF"/>
    <w:rsid w:val="00B8483B"/>
    <w:rsid w:val="00B860C9"/>
    <w:rsid w:val="00B86E31"/>
    <w:rsid w:val="00B957E9"/>
    <w:rsid w:val="00B96CEA"/>
    <w:rsid w:val="00BA2FEE"/>
    <w:rsid w:val="00BA52D0"/>
    <w:rsid w:val="00BA7E49"/>
    <w:rsid w:val="00BB5F48"/>
    <w:rsid w:val="00BC1C6B"/>
    <w:rsid w:val="00BC20DE"/>
    <w:rsid w:val="00BC46E5"/>
    <w:rsid w:val="00BC5340"/>
    <w:rsid w:val="00BC6334"/>
    <w:rsid w:val="00BC711B"/>
    <w:rsid w:val="00BC74D9"/>
    <w:rsid w:val="00BD2237"/>
    <w:rsid w:val="00BD587E"/>
    <w:rsid w:val="00BD7581"/>
    <w:rsid w:val="00BE1D3F"/>
    <w:rsid w:val="00BE478B"/>
    <w:rsid w:val="00BE568A"/>
    <w:rsid w:val="00BE5CF7"/>
    <w:rsid w:val="00BE6491"/>
    <w:rsid w:val="00BF4346"/>
    <w:rsid w:val="00C00981"/>
    <w:rsid w:val="00C02DE1"/>
    <w:rsid w:val="00C15E85"/>
    <w:rsid w:val="00C164F9"/>
    <w:rsid w:val="00C20ACB"/>
    <w:rsid w:val="00C20C29"/>
    <w:rsid w:val="00C21070"/>
    <w:rsid w:val="00C247CC"/>
    <w:rsid w:val="00C247EB"/>
    <w:rsid w:val="00C2629F"/>
    <w:rsid w:val="00C30551"/>
    <w:rsid w:val="00C308E3"/>
    <w:rsid w:val="00C30A3F"/>
    <w:rsid w:val="00C33620"/>
    <w:rsid w:val="00C33908"/>
    <w:rsid w:val="00C35D5A"/>
    <w:rsid w:val="00C40F55"/>
    <w:rsid w:val="00C41F51"/>
    <w:rsid w:val="00C427FF"/>
    <w:rsid w:val="00C42DE3"/>
    <w:rsid w:val="00C4368D"/>
    <w:rsid w:val="00C53210"/>
    <w:rsid w:val="00C55757"/>
    <w:rsid w:val="00C56306"/>
    <w:rsid w:val="00C5762B"/>
    <w:rsid w:val="00C60CDE"/>
    <w:rsid w:val="00C6437C"/>
    <w:rsid w:val="00C6574B"/>
    <w:rsid w:val="00C673E8"/>
    <w:rsid w:val="00C7133E"/>
    <w:rsid w:val="00C73443"/>
    <w:rsid w:val="00C822AA"/>
    <w:rsid w:val="00C84861"/>
    <w:rsid w:val="00C8621E"/>
    <w:rsid w:val="00C87BBA"/>
    <w:rsid w:val="00C90909"/>
    <w:rsid w:val="00C9246C"/>
    <w:rsid w:val="00C93183"/>
    <w:rsid w:val="00C94D1F"/>
    <w:rsid w:val="00CA0823"/>
    <w:rsid w:val="00CA3404"/>
    <w:rsid w:val="00CA4C80"/>
    <w:rsid w:val="00CB1B20"/>
    <w:rsid w:val="00CB4135"/>
    <w:rsid w:val="00CB4170"/>
    <w:rsid w:val="00CB46B3"/>
    <w:rsid w:val="00CC0E6E"/>
    <w:rsid w:val="00CC3547"/>
    <w:rsid w:val="00CC4B26"/>
    <w:rsid w:val="00CC4E8A"/>
    <w:rsid w:val="00CC725F"/>
    <w:rsid w:val="00CC7D6B"/>
    <w:rsid w:val="00CD495B"/>
    <w:rsid w:val="00CD7EAD"/>
    <w:rsid w:val="00CE06A0"/>
    <w:rsid w:val="00CE21A3"/>
    <w:rsid w:val="00CE41E1"/>
    <w:rsid w:val="00CE69CD"/>
    <w:rsid w:val="00CE7849"/>
    <w:rsid w:val="00CF1E48"/>
    <w:rsid w:val="00CF51C2"/>
    <w:rsid w:val="00CF7510"/>
    <w:rsid w:val="00D014D0"/>
    <w:rsid w:val="00D02840"/>
    <w:rsid w:val="00D039B9"/>
    <w:rsid w:val="00D05A4E"/>
    <w:rsid w:val="00D07534"/>
    <w:rsid w:val="00D12ADE"/>
    <w:rsid w:val="00D17D35"/>
    <w:rsid w:val="00D200AE"/>
    <w:rsid w:val="00D2131C"/>
    <w:rsid w:val="00D25D41"/>
    <w:rsid w:val="00D26767"/>
    <w:rsid w:val="00D26BF3"/>
    <w:rsid w:val="00D31FB4"/>
    <w:rsid w:val="00D33125"/>
    <w:rsid w:val="00D35CB9"/>
    <w:rsid w:val="00D370A8"/>
    <w:rsid w:val="00D429E8"/>
    <w:rsid w:val="00D442D3"/>
    <w:rsid w:val="00D46B34"/>
    <w:rsid w:val="00D5145D"/>
    <w:rsid w:val="00D51579"/>
    <w:rsid w:val="00D5347A"/>
    <w:rsid w:val="00D53EED"/>
    <w:rsid w:val="00D56050"/>
    <w:rsid w:val="00D61829"/>
    <w:rsid w:val="00D61C33"/>
    <w:rsid w:val="00D62C56"/>
    <w:rsid w:val="00D63F0F"/>
    <w:rsid w:val="00D70626"/>
    <w:rsid w:val="00D712A4"/>
    <w:rsid w:val="00D83AA0"/>
    <w:rsid w:val="00D8509C"/>
    <w:rsid w:val="00D85916"/>
    <w:rsid w:val="00D90BB2"/>
    <w:rsid w:val="00D9507C"/>
    <w:rsid w:val="00D96839"/>
    <w:rsid w:val="00D96F02"/>
    <w:rsid w:val="00D97E92"/>
    <w:rsid w:val="00DA02EA"/>
    <w:rsid w:val="00DA08F1"/>
    <w:rsid w:val="00DA3545"/>
    <w:rsid w:val="00DA421F"/>
    <w:rsid w:val="00DA65CF"/>
    <w:rsid w:val="00DA6885"/>
    <w:rsid w:val="00DA7421"/>
    <w:rsid w:val="00DA762F"/>
    <w:rsid w:val="00DB3117"/>
    <w:rsid w:val="00DB5B89"/>
    <w:rsid w:val="00DC1855"/>
    <w:rsid w:val="00DC6DB3"/>
    <w:rsid w:val="00DD0DD6"/>
    <w:rsid w:val="00DD20E1"/>
    <w:rsid w:val="00DD3F2B"/>
    <w:rsid w:val="00DD4498"/>
    <w:rsid w:val="00DD65C7"/>
    <w:rsid w:val="00DD7CD2"/>
    <w:rsid w:val="00DE332A"/>
    <w:rsid w:val="00DE7410"/>
    <w:rsid w:val="00DE7A23"/>
    <w:rsid w:val="00DF01F9"/>
    <w:rsid w:val="00DF12F8"/>
    <w:rsid w:val="00DF1552"/>
    <w:rsid w:val="00DF460D"/>
    <w:rsid w:val="00DF5410"/>
    <w:rsid w:val="00E02D46"/>
    <w:rsid w:val="00E038D5"/>
    <w:rsid w:val="00E042AC"/>
    <w:rsid w:val="00E05B02"/>
    <w:rsid w:val="00E07302"/>
    <w:rsid w:val="00E07C2D"/>
    <w:rsid w:val="00E12796"/>
    <w:rsid w:val="00E14230"/>
    <w:rsid w:val="00E15D2C"/>
    <w:rsid w:val="00E16D45"/>
    <w:rsid w:val="00E16D8A"/>
    <w:rsid w:val="00E1711D"/>
    <w:rsid w:val="00E203FE"/>
    <w:rsid w:val="00E21C1C"/>
    <w:rsid w:val="00E2393E"/>
    <w:rsid w:val="00E2567F"/>
    <w:rsid w:val="00E26DE4"/>
    <w:rsid w:val="00E2784F"/>
    <w:rsid w:val="00E31B33"/>
    <w:rsid w:val="00E32F08"/>
    <w:rsid w:val="00E33874"/>
    <w:rsid w:val="00E34035"/>
    <w:rsid w:val="00E3488F"/>
    <w:rsid w:val="00E3509B"/>
    <w:rsid w:val="00E369DD"/>
    <w:rsid w:val="00E37423"/>
    <w:rsid w:val="00E3796D"/>
    <w:rsid w:val="00E40D50"/>
    <w:rsid w:val="00E47282"/>
    <w:rsid w:val="00E50F76"/>
    <w:rsid w:val="00E53E8C"/>
    <w:rsid w:val="00E543E7"/>
    <w:rsid w:val="00E5792B"/>
    <w:rsid w:val="00E6499C"/>
    <w:rsid w:val="00E662DE"/>
    <w:rsid w:val="00E67031"/>
    <w:rsid w:val="00E67BDE"/>
    <w:rsid w:val="00E72284"/>
    <w:rsid w:val="00E72DB4"/>
    <w:rsid w:val="00E72F66"/>
    <w:rsid w:val="00E75950"/>
    <w:rsid w:val="00E80BEE"/>
    <w:rsid w:val="00E92197"/>
    <w:rsid w:val="00E92455"/>
    <w:rsid w:val="00EA39E4"/>
    <w:rsid w:val="00EA453D"/>
    <w:rsid w:val="00EA7C10"/>
    <w:rsid w:val="00EB36B3"/>
    <w:rsid w:val="00EB5537"/>
    <w:rsid w:val="00EC0C99"/>
    <w:rsid w:val="00EC2547"/>
    <w:rsid w:val="00EC77B1"/>
    <w:rsid w:val="00ED5C34"/>
    <w:rsid w:val="00EE0B94"/>
    <w:rsid w:val="00EE3F8F"/>
    <w:rsid w:val="00EE6A8B"/>
    <w:rsid w:val="00EF0114"/>
    <w:rsid w:val="00EF3FF1"/>
    <w:rsid w:val="00EF730C"/>
    <w:rsid w:val="00EF75D8"/>
    <w:rsid w:val="00F00287"/>
    <w:rsid w:val="00F00FA3"/>
    <w:rsid w:val="00F05080"/>
    <w:rsid w:val="00F06659"/>
    <w:rsid w:val="00F13103"/>
    <w:rsid w:val="00F1551F"/>
    <w:rsid w:val="00F16BC1"/>
    <w:rsid w:val="00F17417"/>
    <w:rsid w:val="00F229AA"/>
    <w:rsid w:val="00F22AAE"/>
    <w:rsid w:val="00F2357F"/>
    <w:rsid w:val="00F23877"/>
    <w:rsid w:val="00F23B95"/>
    <w:rsid w:val="00F23C8A"/>
    <w:rsid w:val="00F261D6"/>
    <w:rsid w:val="00F314A0"/>
    <w:rsid w:val="00F32090"/>
    <w:rsid w:val="00F34718"/>
    <w:rsid w:val="00F34D49"/>
    <w:rsid w:val="00F40780"/>
    <w:rsid w:val="00F4092C"/>
    <w:rsid w:val="00F40A0A"/>
    <w:rsid w:val="00F43823"/>
    <w:rsid w:val="00F448E2"/>
    <w:rsid w:val="00F45C4F"/>
    <w:rsid w:val="00F45F69"/>
    <w:rsid w:val="00F46422"/>
    <w:rsid w:val="00F5111E"/>
    <w:rsid w:val="00F52FFE"/>
    <w:rsid w:val="00F57824"/>
    <w:rsid w:val="00F57FAB"/>
    <w:rsid w:val="00F60784"/>
    <w:rsid w:val="00F617D4"/>
    <w:rsid w:val="00F61BA5"/>
    <w:rsid w:val="00F64088"/>
    <w:rsid w:val="00F644BD"/>
    <w:rsid w:val="00F64929"/>
    <w:rsid w:val="00F66B76"/>
    <w:rsid w:val="00F71108"/>
    <w:rsid w:val="00F7454F"/>
    <w:rsid w:val="00F774CC"/>
    <w:rsid w:val="00F81278"/>
    <w:rsid w:val="00F84DB6"/>
    <w:rsid w:val="00F9192F"/>
    <w:rsid w:val="00F91E7A"/>
    <w:rsid w:val="00F9263A"/>
    <w:rsid w:val="00FA3EEF"/>
    <w:rsid w:val="00FA4D4F"/>
    <w:rsid w:val="00FA73F1"/>
    <w:rsid w:val="00FB3423"/>
    <w:rsid w:val="00FB3E6C"/>
    <w:rsid w:val="00FB4DDD"/>
    <w:rsid w:val="00FB6038"/>
    <w:rsid w:val="00FC382E"/>
    <w:rsid w:val="00FC471D"/>
    <w:rsid w:val="00FD146F"/>
    <w:rsid w:val="00FE1448"/>
    <w:rsid w:val="00FE5D56"/>
    <w:rsid w:val="00FE7D72"/>
    <w:rsid w:val="00FF0493"/>
    <w:rsid w:val="00FF1A97"/>
    <w:rsid w:val="00FF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76AE08"/>
  <w15:docId w15:val="{679B1326-54E7-4D8A-8FBA-E59B5D29C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476E1"/>
  </w:style>
  <w:style w:type="paragraph" w:styleId="Fuzeile">
    <w:name w:val="footer"/>
    <w:basedOn w:val="Standard"/>
    <w:link w:val="Fu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76E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476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476E1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3071F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56E04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F16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F16F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F16F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F16F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F16F0"/>
    <w:rPr>
      <w:b/>
      <w:bCs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2C59C3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2C59C3"/>
    <w:rPr>
      <w:rFonts w:ascii="Calibri" w:hAnsi="Calibri"/>
      <w:szCs w:val="21"/>
    </w:rPr>
  </w:style>
  <w:style w:type="paragraph" w:customStyle="1" w:styleId="Verfgung">
    <w:name w:val="Verfügung"/>
    <w:basedOn w:val="Standard"/>
    <w:next w:val="Standard"/>
    <w:link w:val="VerfgungZchn"/>
    <w:autoRedefine/>
    <w:qFormat/>
    <w:rsid w:val="007335C5"/>
    <w:pPr>
      <w:spacing w:after="0" w:line="240" w:lineRule="auto"/>
      <w:ind w:left="-567" w:firstLine="567"/>
      <w:outlineLvl w:val="3"/>
    </w:pPr>
    <w:rPr>
      <w:rFonts w:ascii="Arial" w:eastAsia="Times New Roman" w:hAnsi="Arial" w:cs="Arial"/>
      <w:b/>
      <w:lang w:eastAsia="de-DE"/>
    </w:rPr>
  </w:style>
  <w:style w:type="character" w:customStyle="1" w:styleId="VerfgungZchn">
    <w:name w:val="Verfügung Zchn"/>
    <w:basedOn w:val="Absatz-Standardschriftart"/>
    <w:link w:val="Verfgung"/>
    <w:rsid w:val="007335C5"/>
    <w:rPr>
      <w:rFonts w:ascii="Arial" w:eastAsia="Times New Roman" w:hAnsi="Arial" w:cs="Arial"/>
      <w:b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197339"/>
    <w:rPr>
      <w:color w:val="800080" w:themeColor="followedHyperlink"/>
      <w:u w:val="single"/>
    </w:rPr>
  </w:style>
  <w:style w:type="paragraph" w:customStyle="1" w:styleId="Flietext">
    <w:name w:val="Fließtext"/>
    <w:basedOn w:val="Standard"/>
    <w:link w:val="FlietextZchn"/>
    <w:rsid w:val="00A25BEB"/>
    <w:pPr>
      <w:spacing w:after="0" w:line="320" w:lineRule="atLeast"/>
    </w:pPr>
    <w:rPr>
      <w:rFonts w:ascii="Arial" w:hAnsi="Arial" w:cs="Arial"/>
      <w:sz w:val="24"/>
    </w:rPr>
  </w:style>
  <w:style w:type="character" w:customStyle="1" w:styleId="FlietextZchn">
    <w:name w:val="Fließtext Zchn"/>
    <w:basedOn w:val="Absatz-Standardschriftart"/>
    <w:link w:val="Flietext"/>
    <w:rsid w:val="00A25BEB"/>
    <w:rPr>
      <w:rFonts w:ascii="Arial" w:hAnsi="Arial" w:cs="Arial"/>
      <w:sz w:val="24"/>
    </w:rPr>
  </w:style>
  <w:style w:type="paragraph" w:styleId="berarbeitung">
    <w:name w:val="Revision"/>
    <w:hidden/>
    <w:uiPriority w:val="99"/>
    <w:semiHidden/>
    <w:rsid w:val="00BC5340"/>
    <w:pPr>
      <w:spacing w:after="0" w:line="240" w:lineRule="auto"/>
    </w:pPr>
  </w:style>
  <w:style w:type="paragraph" w:styleId="StandardWeb">
    <w:name w:val="Normal (Web)"/>
    <w:basedOn w:val="Standard"/>
    <w:uiPriority w:val="99"/>
    <w:semiHidden/>
    <w:unhideWhenUsed/>
    <w:rsid w:val="00DD449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numbering" w:customStyle="1" w:styleId="ImportierterStil2">
    <w:name w:val="Importierter Stil: 2"/>
    <w:rsid w:val="006F2CDB"/>
    <w:pPr>
      <w:numPr>
        <w:numId w:val="1"/>
      </w:numPr>
    </w:pPr>
  </w:style>
  <w:style w:type="numbering" w:customStyle="1" w:styleId="ImportierterStil3">
    <w:name w:val="Importierter Stil: 3"/>
    <w:rsid w:val="006F2CDB"/>
    <w:pPr>
      <w:numPr>
        <w:numId w:val="2"/>
      </w:numPr>
    </w:pPr>
  </w:style>
  <w:style w:type="table" w:styleId="Tabellenraster">
    <w:name w:val="Table Grid"/>
    <w:basedOn w:val="NormaleTabelle"/>
    <w:uiPriority w:val="59"/>
    <w:rsid w:val="002C3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4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09EDC56FDE24931B237E31AC74B00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FF4A76-AE27-4FF7-B497-C9FD398B3922}"/>
      </w:docPartPr>
      <w:docPartBody>
        <w:p w:rsidR="000C49E5" w:rsidRDefault="000C49E5" w:rsidP="000C49E5">
          <w:pPr>
            <w:pStyle w:val="009EDC56FDE24931B237E31AC74B007C"/>
          </w:pPr>
          <w:r>
            <w:rPr>
              <w:color w:val="5B9BD5" w:themeColor="accent1"/>
            </w:rPr>
            <w:t>[Geben Sie den Untertitel des Dokuments ei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49E5"/>
    <w:rsid w:val="000A2475"/>
    <w:rsid w:val="000C49E5"/>
    <w:rsid w:val="001135BD"/>
    <w:rsid w:val="001C0A85"/>
    <w:rsid w:val="001C37B8"/>
    <w:rsid w:val="001E43D1"/>
    <w:rsid w:val="0021566E"/>
    <w:rsid w:val="00230316"/>
    <w:rsid w:val="002A4146"/>
    <w:rsid w:val="002D310B"/>
    <w:rsid w:val="00307215"/>
    <w:rsid w:val="0032529B"/>
    <w:rsid w:val="003463D8"/>
    <w:rsid w:val="00382552"/>
    <w:rsid w:val="003F5B4E"/>
    <w:rsid w:val="00411F80"/>
    <w:rsid w:val="00436E0C"/>
    <w:rsid w:val="00445A6D"/>
    <w:rsid w:val="004A4FA1"/>
    <w:rsid w:val="0053180E"/>
    <w:rsid w:val="00544A29"/>
    <w:rsid w:val="00547F9A"/>
    <w:rsid w:val="00551C27"/>
    <w:rsid w:val="005A372D"/>
    <w:rsid w:val="005F06B0"/>
    <w:rsid w:val="006C425C"/>
    <w:rsid w:val="006D6740"/>
    <w:rsid w:val="00730A8C"/>
    <w:rsid w:val="00730D46"/>
    <w:rsid w:val="00732F30"/>
    <w:rsid w:val="007A044D"/>
    <w:rsid w:val="007C3CE4"/>
    <w:rsid w:val="00853B52"/>
    <w:rsid w:val="008720A3"/>
    <w:rsid w:val="008A4DC5"/>
    <w:rsid w:val="00921691"/>
    <w:rsid w:val="00942047"/>
    <w:rsid w:val="00A44BE7"/>
    <w:rsid w:val="00A93159"/>
    <w:rsid w:val="00AA3D90"/>
    <w:rsid w:val="00AD14CB"/>
    <w:rsid w:val="00AD6475"/>
    <w:rsid w:val="00B07E88"/>
    <w:rsid w:val="00B103D6"/>
    <w:rsid w:val="00B552D2"/>
    <w:rsid w:val="00B63D04"/>
    <w:rsid w:val="00BB484E"/>
    <w:rsid w:val="00BC5F45"/>
    <w:rsid w:val="00BE58E9"/>
    <w:rsid w:val="00BF5E98"/>
    <w:rsid w:val="00C06C47"/>
    <w:rsid w:val="00C113FB"/>
    <w:rsid w:val="00C24670"/>
    <w:rsid w:val="00C52825"/>
    <w:rsid w:val="00C713BE"/>
    <w:rsid w:val="00CF5AEB"/>
    <w:rsid w:val="00CF7A83"/>
    <w:rsid w:val="00D01524"/>
    <w:rsid w:val="00D048BD"/>
    <w:rsid w:val="00D05532"/>
    <w:rsid w:val="00D34F09"/>
    <w:rsid w:val="00D44BC1"/>
    <w:rsid w:val="00DA65FC"/>
    <w:rsid w:val="00DE4B5F"/>
    <w:rsid w:val="00DF266E"/>
    <w:rsid w:val="00DF5A26"/>
    <w:rsid w:val="00E45466"/>
    <w:rsid w:val="00E83317"/>
    <w:rsid w:val="00E91F6F"/>
    <w:rsid w:val="00E9488C"/>
    <w:rsid w:val="00EA3AC5"/>
    <w:rsid w:val="00EC7955"/>
    <w:rsid w:val="00ED13F8"/>
    <w:rsid w:val="00EF586D"/>
    <w:rsid w:val="00F01696"/>
    <w:rsid w:val="00F13727"/>
    <w:rsid w:val="00F27DE6"/>
    <w:rsid w:val="00F42B5E"/>
    <w:rsid w:val="00FA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FB78B57CAE4F8CBBC96A2AAF0A764A">
    <w:name w:val="CEFB78B57CAE4F8CBBC96A2AAF0A764A"/>
    <w:rsid w:val="000C49E5"/>
  </w:style>
  <w:style w:type="paragraph" w:customStyle="1" w:styleId="009EDC56FDE24931B237E31AC74B007C">
    <w:name w:val="009EDC56FDE24931B237E31AC74B007C"/>
    <w:rsid w:val="000C49E5"/>
  </w:style>
  <w:style w:type="paragraph" w:customStyle="1" w:styleId="177394681D1E4F01B6F21A7FBACD53E3">
    <w:name w:val="177394681D1E4F01B6F21A7FBACD53E3"/>
    <w:rsid w:val="000C49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750E1-E5BD-450C-85D8-038DB17FE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505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R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Quarantine information</dc:subject>
  <dc:creator>Isolierungsmaßnahmen wegen COVID-19                                                            13.03.2020</dc:creator>
  <cp:lastModifiedBy>Gumbert, Alessandra</cp:lastModifiedBy>
  <cp:revision>2</cp:revision>
  <cp:lastPrinted>2020-03-12T12:58:00Z</cp:lastPrinted>
  <dcterms:created xsi:type="dcterms:W3CDTF">2020-03-19T13:12:00Z</dcterms:created>
  <dcterms:modified xsi:type="dcterms:W3CDTF">2020-03-19T13:12:00Z</dcterms:modified>
</cp:coreProperties>
</file>